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A6A9C" w14:textId="5CD346CB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</w:p>
    <w:p w14:paraId="6C4D207D" w14:textId="5FAD650C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9768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Beaufort County </w:t>
      </w:r>
    </w:p>
    <w:p w14:paraId="65E4540B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9768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perating hours:</w:t>
      </w:r>
      <w:r w:rsidRPr="00B9768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37914EC" w14:textId="2922DDD2" w:rsidR="00CA42D5" w:rsidRPr="00B97687" w:rsidRDefault="00CA42D5" w:rsidP="4E84829F">
      <w:pPr>
        <w:shd w:val="clear" w:color="auto" w:fill="FFFFFF" w:themeFill="background1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ub:  2:</w:t>
      </w:r>
      <w:r w:rsidR="15F34B97" w:rsidRPr="4E8482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</w:t>
      </w:r>
      <w:r w:rsidRPr="4E8482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– </w:t>
      </w:r>
      <w:r w:rsidR="4BAA2CBB" w:rsidRPr="4E8482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:30</w:t>
      </w:r>
      <w:r w:rsidRPr="4E8482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M – Monday - Frida</w:t>
      </w:r>
      <w:r w:rsidR="45E72BCD" w:rsidRPr="4E8482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</w:t>
      </w:r>
    </w:p>
    <w:tbl>
      <w:tblPr>
        <w:tblStyle w:val="MediumList2-Accent1"/>
        <w:tblW w:w="58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3"/>
        <w:gridCol w:w="1947"/>
        <w:gridCol w:w="1947"/>
      </w:tblGrid>
      <w:tr w:rsidR="00CA42D5" w:rsidRPr="00B97687" w14:paraId="7A6B6B5B" w14:textId="77777777" w:rsidTr="4E848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1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57245CED" w14:textId="77777777" w:rsidR="00CA42D5" w:rsidRPr="00B97687" w:rsidRDefault="00CA42D5" w:rsidP="004D3D36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B97687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Clubs</w:t>
            </w:r>
          </w:p>
        </w:tc>
        <w:tc>
          <w:tcPr>
            <w:tcW w:w="194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90DDCF8" w14:textId="77777777" w:rsidR="00CA42D5" w:rsidRPr="00B97687" w:rsidRDefault="00CA42D5" w:rsidP="004D3D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B97687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# Meals</w:t>
            </w:r>
          </w:p>
        </w:tc>
        <w:tc>
          <w:tcPr>
            <w:tcW w:w="194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3E2ED03" w14:textId="77777777" w:rsidR="00CA42D5" w:rsidRPr="00B97687" w:rsidRDefault="00CA42D5" w:rsidP="004D3D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B97687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Serve Time</w:t>
            </w:r>
          </w:p>
        </w:tc>
      </w:tr>
      <w:tr w:rsidR="00CA42D5" w:rsidRPr="00B97687" w14:paraId="344B4F9E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448D01A0" w14:textId="77777777" w:rsidR="00CA42D5" w:rsidRPr="00B97687" w:rsidRDefault="00CA42D5" w:rsidP="4E84829F">
            <w:pPr>
              <w:jc w:val="center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Washington</w:t>
            </w:r>
          </w:p>
        </w:tc>
        <w:tc>
          <w:tcPr>
            <w:tcW w:w="1947" w:type="dxa"/>
          </w:tcPr>
          <w:p w14:paraId="70842A84" w14:textId="5DE4C126" w:rsidR="00CA42D5" w:rsidRPr="00B97687" w:rsidRDefault="3DC6965E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5</w:t>
            </w:r>
          </w:p>
        </w:tc>
        <w:tc>
          <w:tcPr>
            <w:tcW w:w="1947" w:type="dxa"/>
          </w:tcPr>
          <w:p w14:paraId="19601087" w14:textId="77777777" w:rsidR="00CA42D5" w:rsidRPr="00B97687" w:rsidRDefault="00CA42D5" w:rsidP="004D3D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00B97687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0</w:t>
            </w:r>
            <w: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0 </w:t>
            </w:r>
            <w:r w:rsidRPr="00B97687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– 4:0</w:t>
            </w:r>
            <w: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0 PM</w:t>
            </w:r>
            <w:r w:rsidRPr="00B97687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483A33B8" w14:textId="77777777" w:rsidR="00CA42D5" w:rsidRPr="00B97687" w:rsidRDefault="00CA42D5" w:rsidP="00CA42D5">
      <w:pPr>
        <w:rPr>
          <w:rFonts w:ascii="Times New Roman" w:hAnsi="Times New Roman" w:cs="Times New Roman"/>
          <w:sz w:val="24"/>
          <w:szCs w:val="24"/>
        </w:rPr>
      </w:pPr>
    </w:p>
    <w:p w14:paraId="7BDEF314" w14:textId="7721F1E1" w:rsidR="00CA42D5" w:rsidRPr="00B97687" w:rsidRDefault="00CA42D5" w:rsidP="4E84829F">
      <w:pPr>
        <w:shd w:val="clear" w:color="auto" w:fill="FFFFFF" w:themeFill="background1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Carteret County and Craven County</w:t>
      </w:r>
      <w:r w:rsidR="4583936C" w:rsidRPr="4E84829F">
        <w:rPr>
          <w:rFonts w:ascii="Times New Roman" w:eastAsia="Times New Roman" w:hAnsi="Times New Roman" w:cs="Times New Roman"/>
          <w:sz w:val="24"/>
          <w:szCs w:val="24"/>
        </w:rPr>
        <w:t xml:space="preserve"> (operating hours in parenthesis- Monday-Friday)</w:t>
      </w:r>
    </w:p>
    <w:tbl>
      <w:tblPr>
        <w:tblStyle w:val="MediumList2-Accent1"/>
        <w:tblW w:w="6078" w:type="dxa"/>
        <w:jc w:val="center"/>
        <w:tblLook w:val="04A0" w:firstRow="1" w:lastRow="0" w:firstColumn="1" w:lastColumn="0" w:noHBand="0" w:noVBand="1"/>
      </w:tblPr>
      <w:tblGrid>
        <w:gridCol w:w="2456"/>
        <w:gridCol w:w="1811"/>
        <w:gridCol w:w="1811"/>
      </w:tblGrid>
      <w:tr w:rsidR="00CA42D5" w:rsidRPr="00B97687" w14:paraId="0297BE58" w14:textId="77777777" w:rsidTr="4E848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165AEA" w14:textId="77777777" w:rsidR="00CA42D5" w:rsidRPr="00B97687" w:rsidRDefault="00CA42D5" w:rsidP="004D3D36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B97687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Clubs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A859F" w14:textId="77777777" w:rsidR="00CA42D5" w:rsidRPr="00B97687" w:rsidRDefault="00CA42D5" w:rsidP="004D3D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B97687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# Meals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4EA98" w14:textId="77777777" w:rsidR="00CA42D5" w:rsidRPr="00B97687" w:rsidRDefault="00CA42D5" w:rsidP="004D3D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B97687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Serve Time</w:t>
            </w:r>
          </w:p>
        </w:tc>
      </w:tr>
      <w:tr w:rsidR="00CA42D5" w:rsidRPr="00B97687" w14:paraId="4DBDAE1C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</w:tcPr>
          <w:p w14:paraId="126DEACC" w14:textId="7480D19F" w:rsidR="00CA42D5" w:rsidRPr="00B97687" w:rsidRDefault="00CA42D5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Beaufort Elementary</w:t>
            </w:r>
            <w:r w:rsidR="7807B8BF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(3:00-6:00 PM)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549C3" w14:textId="2BC1BA8C" w:rsidR="00CA42D5" w:rsidRPr="00B97687" w:rsidRDefault="35E183E4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55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B8A6B" w14:textId="3CC45AF5" w:rsidR="00CA42D5" w:rsidRPr="00B97687" w:rsidRDefault="00CA42D5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</w:t>
            </w:r>
            <w:r w:rsidR="2283490A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15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– </w:t>
            </w:r>
            <w:r w:rsidR="22BA66AA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45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PM</w:t>
            </w:r>
          </w:p>
        </w:tc>
      </w:tr>
      <w:tr w:rsidR="00CA42D5" w:rsidRPr="00B97687" w14:paraId="209D9DD6" w14:textId="77777777" w:rsidTr="4E84829F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CD3D72" w14:textId="18C9FD2D" w:rsidR="00CA42D5" w:rsidRPr="00B97687" w:rsidRDefault="00CA42D5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Beaufort Teen Center</w:t>
            </w:r>
            <w:r w:rsidR="510855F8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(3:00-6:30 PM)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AE6A6" w14:textId="0B136109" w:rsidR="00CA42D5" w:rsidRPr="00B97687" w:rsidRDefault="00CA42D5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1</w:t>
            </w:r>
            <w:r w:rsidR="5912C8B9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F5CE7" w14:textId="387B2EE8" w:rsidR="00CA42D5" w:rsidRPr="00B97687" w:rsidRDefault="7DAB9F49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15</w:t>
            </w:r>
            <w:r w:rsidR="00CA42D5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– </w:t>
            </w:r>
            <w:r w:rsidR="18487311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4</w:t>
            </w:r>
            <w:r w:rsidR="00CA42D5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:00 PM</w:t>
            </w:r>
          </w:p>
        </w:tc>
      </w:tr>
      <w:tr w:rsidR="00CA42D5" w:rsidRPr="00B97687" w14:paraId="06CFDDCF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</w:tcPr>
          <w:p w14:paraId="59BCF002" w14:textId="750CC99F" w:rsidR="00CA42D5" w:rsidRPr="00B97687" w:rsidRDefault="00CA42D5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Havelock</w:t>
            </w:r>
            <w:r w:rsidR="457F1291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(2:30-6:30 PM)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071B1" w14:textId="283F42E0" w:rsidR="00CA42D5" w:rsidRPr="00B97687" w:rsidRDefault="45CC8472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50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5B88" w14:textId="69E17A97" w:rsidR="00CA42D5" w:rsidRPr="00B97687" w:rsidRDefault="00CA42D5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</w:t>
            </w:r>
            <w:r w:rsidR="32D50B4A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0 – 4:</w:t>
            </w:r>
            <w:r w:rsidR="6DA44D8C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0 PM</w:t>
            </w:r>
          </w:p>
        </w:tc>
      </w:tr>
      <w:tr w:rsidR="00CA42D5" w:rsidRPr="00B97687" w14:paraId="74EC1C0B" w14:textId="77777777" w:rsidTr="4E84829F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7CF11D" w14:textId="211550E3" w:rsidR="00CA42D5" w:rsidRPr="00B97687" w:rsidRDefault="00CA42D5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Sunshine Lady Club</w:t>
            </w:r>
            <w:r w:rsidR="2792EDD4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(3:00-6:30 PM)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AD81A" w14:textId="5BCEF214" w:rsidR="00CA42D5" w:rsidRPr="00B97687" w:rsidRDefault="6AC88072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70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12CF2" w14:textId="233A3993" w:rsidR="00CA42D5" w:rsidRPr="00B97687" w:rsidRDefault="5140425E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</w:t>
            </w:r>
            <w:r w:rsidR="00CA42D5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:00 – </w:t>
            </w:r>
            <w:r w:rsidR="314ACDFE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4</w:t>
            </w:r>
            <w:r w:rsidR="00CA42D5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:00 PM</w:t>
            </w:r>
          </w:p>
        </w:tc>
      </w:tr>
      <w:tr w:rsidR="00CA42D5" w:rsidRPr="00B97687" w14:paraId="2B115778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</w:tcPr>
          <w:p w14:paraId="20FCB760" w14:textId="0F686E38" w:rsidR="00CA42D5" w:rsidRPr="00B97687" w:rsidRDefault="4A5FB204" w:rsidP="4E84829F"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New Bern Club (3:00-6:30 PM)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3AE93" w14:textId="03B89556" w:rsidR="00CA42D5" w:rsidRPr="00B97687" w:rsidRDefault="49767867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0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08EF" w14:textId="77777777" w:rsidR="00CA42D5" w:rsidRPr="00B97687" w:rsidRDefault="00CA42D5" w:rsidP="004D3D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4:00</w:t>
            </w:r>
            <w:r w:rsidRPr="00B97687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– 5</w:t>
            </w:r>
            <w: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:00 PM</w:t>
            </w:r>
          </w:p>
        </w:tc>
      </w:tr>
      <w:tr w:rsidR="00CA42D5" w:rsidRPr="00B97687" w14:paraId="4CDEECAC" w14:textId="77777777" w:rsidTr="4E84829F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557201" w14:textId="74796676" w:rsidR="00CA42D5" w:rsidRPr="00B97687" w:rsidRDefault="00CA42D5" w:rsidP="4E84829F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sz w:val="24"/>
                <w:szCs w:val="24"/>
              </w:rPr>
              <w:t>New Bern Teen Center</w:t>
            </w:r>
            <w:r w:rsidR="44227179" w:rsidRPr="4E84829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(3:00-6:30 PM)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38149" w14:textId="20F6752F" w:rsidR="00CA42D5" w:rsidRPr="00B97687" w:rsidRDefault="00CA42D5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  <w:r w:rsidR="2B7B402B" w:rsidRPr="4E84829F">
              <w:rPr>
                <w:rFonts w:ascii="Times New Roman" w:eastAsiaTheme="minorEastAsia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376BA" w14:textId="77777777" w:rsidR="00CA42D5" w:rsidRPr="00B97687" w:rsidRDefault="00CA42D5" w:rsidP="004D3D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4:00 – 5:00 PM</w:t>
            </w:r>
          </w:p>
        </w:tc>
      </w:tr>
    </w:tbl>
    <w:p w14:paraId="1F2A6039" w14:textId="77777777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b/>
          <w:bCs/>
          <w:sz w:val="24"/>
          <w:szCs w:val="24"/>
          <w:u w:val="single"/>
        </w:rPr>
      </w:pPr>
    </w:p>
    <w:p w14:paraId="2BD62123" w14:textId="77777777" w:rsidR="00CA42D5" w:rsidRDefault="00CA42D5" w:rsidP="001F3B5A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2659D7A" w14:textId="630E04AC" w:rsidR="001F3B5A" w:rsidRPr="00916BA6" w:rsidRDefault="00235E74" w:rsidP="001F3B5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16BA6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Greene, Lenoir, Martin Counties</w:t>
      </w:r>
      <w:r w:rsidR="00C95B46" w:rsidRPr="00916BA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C95B46" w:rsidRPr="00916BA6">
        <w:rPr>
          <w:rFonts w:ascii="Times New Roman" w:eastAsia="Times New Roman" w:hAnsi="Times New Roman" w:cs="Times New Roman"/>
          <w:bCs/>
          <w:sz w:val="24"/>
          <w:szCs w:val="24"/>
        </w:rPr>
        <w:t>(operating hours in parenthesis – Monday - Friday)</w:t>
      </w:r>
    </w:p>
    <w:tbl>
      <w:tblPr>
        <w:tblStyle w:val="MediumList2-Accent1"/>
        <w:tblW w:w="6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65"/>
        <w:gridCol w:w="1169"/>
        <w:gridCol w:w="1802"/>
      </w:tblGrid>
      <w:tr w:rsidR="0021108D" w:rsidRPr="00916BA6" w14:paraId="508189EC" w14:textId="77777777" w:rsidTr="4E848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8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5136C68A" w14:textId="77777777" w:rsidR="001F3B5A" w:rsidRPr="00916BA6" w:rsidRDefault="001F3B5A" w:rsidP="00CE67D3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916BA6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Clubs</w:t>
            </w:r>
          </w:p>
        </w:tc>
        <w:tc>
          <w:tcPr>
            <w:tcW w:w="11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D6B8974" w14:textId="77777777" w:rsidR="001F3B5A" w:rsidRPr="00916BA6" w:rsidRDefault="001F3B5A" w:rsidP="00CE67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916BA6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# Meals</w:t>
            </w:r>
          </w:p>
        </w:tc>
        <w:tc>
          <w:tcPr>
            <w:tcW w:w="180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1850181" w14:textId="77777777" w:rsidR="001F3B5A" w:rsidRPr="00916BA6" w:rsidRDefault="001F3B5A" w:rsidP="00CE67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916BA6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Serve Time</w:t>
            </w:r>
          </w:p>
        </w:tc>
      </w:tr>
      <w:tr w:rsidR="0021108D" w:rsidRPr="00916BA6" w14:paraId="524DD8E8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E2F3" w:themeFill="accent1" w:themeFillTint="33"/>
            <w:noWrap/>
          </w:tcPr>
          <w:p w14:paraId="4FDA46C4" w14:textId="254B7F41" w:rsidR="001A5420" w:rsidRPr="00916BA6" w:rsidRDefault="1E31573C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Greene</w:t>
            </w:r>
            <w:r w:rsidR="00C95B46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21CCLC</w:t>
            </w:r>
            <w:r w:rsidR="0021108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(</w:t>
            </w:r>
            <w:r w:rsidR="7A4B6FC6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00</w:t>
            </w:r>
            <w:r w:rsidR="0021108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-6:30 PM)</w:t>
            </w:r>
          </w:p>
        </w:tc>
        <w:tc>
          <w:tcPr>
            <w:tcW w:w="11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3D9A223" w14:textId="3159D541" w:rsidR="001A5420" w:rsidRPr="00916BA6" w:rsidRDefault="00B7489D" w:rsidP="001A54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00916BA6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55</w:t>
            </w:r>
          </w:p>
        </w:tc>
        <w:tc>
          <w:tcPr>
            <w:tcW w:w="180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F2DDB1A" w14:textId="116A6A1D" w:rsidR="001A5420" w:rsidRPr="00916BA6" w:rsidRDefault="00B7489D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00–</w:t>
            </w:r>
            <w:r w:rsidR="422941B1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4:00</w:t>
            </w:r>
            <w:r w:rsidR="00235E74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PM</w:t>
            </w:r>
          </w:p>
        </w:tc>
      </w:tr>
      <w:tr w:rsidR="0021108D" w:rsidRPr="00916BA6" w14:paraId="3C71F314" w14:textId="77777777" w:rsidTr="4E84829F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0F872423" w14:textId="7FCFEDC1" w:rsidR="001A5420" w:rsidRPr="00916BA6" w:rsidRDefault="6DCC1B35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Lenoir County</w:t>
            </w:r>
            <w:r w:rsidR="0021108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(2:30-6:</w:t>
            </w:r>
            <w:r w:rsidR="2BFF9BBC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30 </w:t>
            </w:r>
            <w:r w:rsidR="0021108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PM)</w:t>
            </w:r>
          </w:p>
        </w:tc>
        <w:tc>
          <w:tcPr>
            <w:tcW w:w="1169" w:type="dxa"/>
          </w:tcPr>
          <w:p w14:paraId="4E81FCC0" w14:textId="03F63414" w:rsidR="001A5420" w:rsidRPr="00916BA6" w:rsidRDefault="442D031E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95</w:t>
            </w:r>
          </w:p>
        </w:tc>
        <w:tc>
          <w:tcPr>
            <w:tcW w:w="1802" w:type="dxa"/>
          </w:tcPr>
          <w:p w14:paraId="6BCA27C4" w14:textId="0CAFFCFD" w:rsidR="001A5420" w:rsidRPr="00916BA6" w:rsidRDefault="00235E74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</w:t>
            </w:r>
            <w:r w:rsidR="54C0235B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0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0–4:30 PM</w:t>
            </w:r>
          </w:p>
        </w:tc>
      </w:tr>
      <w:tr w:rsidR="0021108D" w:rsidRPr="00916BA6" w14:paraId="2FBFF5D3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E2F3" w:themeFill="accent1" w:themeFillTint="33"/>
            <w:noWrap/>
          </w:tcPr>
          <w:p w14:paraId="7A87280B" w14:textId="1EFD629E" w:rsidR="001F3B5A" w:rsidRPr="00916BA6" w:rsidRDefault="03F1D57F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Robersonville</w:t>
            </w:r>
            <w:r w:rsidR="0021108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(</w:t>
            </w:r>
            <w:r w:rsidR="4A549EFA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00</w:t>
            </w:r>
            <w:r w:rsidR="0021108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-6:00 PM)</w:t>
            </w:r>
          </w:p>
        </w:tc>
        <w:tc>
          <w:tcPr>
            <w:tcW w:w="11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E182FC6" w14:textId="46E87B0B" w:rsidR="001F3B5A" w:rsidRPr="00916BA6" w:rsidRDefault="329D8975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20</w:t>
            </w:r>
          </w:p>
        </w:tc>
        <w:tc>
          <w:tcPr>
            <w:tcW w:w="180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0ED897B" w14:textId="0BD5C686" w:rsidR="001F3B5A" w:rsidRPr="00916BA6" w:rsidRDefault="6C6762CD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2:55-3:55</w:t>
            </w:r>
            <w:r w:rsidR="00235E74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PM</w:t>
            </w:r>
          </w:p>
        </w:tc>
      </w:tr>
      <w:tr w:rsidR="0021108D" w:rsidRPr="00916BA6" w14:paraId="0DE5F8DF" w14:textId="77777777" w:rsidTr="4E84829F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</w:tcPr>
          <w:p w14:paraId="7176B40B" w14:textId="73F1DCBE" w:rsidR="00ED27F8" w:rsidRPr="00916BA6" w:rsidRDefault="03F1D57F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Williamston</w:t>
            </w:r>
            <w:r w:rsidR="0021108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(</w:t>
            </w:r>
            <w:r w:rsidR="180CD8A9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00</w:t>
            </w:r>
            <w:r w:rsidR="0021108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-6:00 PM)</w:t>
            </w:r>
          </w:p>
        </w:tc>
        <w:tc>
          <w:tcPr>
            <w:tcW w:w="1169" w:type="dxa"/>
          </w:tcPr>
          <w:p w14:paraId="71E5F837" w14:textId="2A1418E4" w:rsidR="00ED27F8" w:rsidRPr="00916BA6" w:rsidRDefault="00DF1B10" w:rsidP="00CE67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00916BA6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40</w:t>
            </w:r>
          </w:p>
        </w:tc>
        <w:tc>
          <w:tcPr>
            <w:tcW w:w="1802" w:type="dxa"/>
          </w:tcPr>
          <w:p w14:paraId="1E703751" w14:textId="7BF06443" w:rsidR="00ED27F8" w:rsidRPr="00916BA6" w:rsidRDefault="00235E74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</w:t>
            </w:r>
            <w:r w:rsidR="3D24087F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:</w:t>
            </w:r>
            <w:r w:rsidR="40F19C21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25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-4</w:t>
            </w:r>
            <w:r w:rsidR="3D24087F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:</w:t>
            </w:r>
            <w:r w:rsidR="22E2DE72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15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PM</w:t>
            </w:r>
          </w:p>
        </w:tc>
      </w:tr>
    </w:tbl>
    <w:p w14:paraId="6894C459" w14:textId="77777777" w:rsidR="00360E2A" w:rsidRPr="0076297A" w:rsidRDefault="00360E2A" w:rsidP="00360E2A">
      <w:pPr>
        <w:shd w:val="clear" w:color="auto" w:fill="FFFFFF"/>
        <w:spacing w:after="0" w:line="240" w:lineRule="auto"/>
        <w:textAlignment w:val="baseline"/>
        <w:rPr>
          <w:rFonts w:ascii="Century Gothic" w:eastAsia="Times New Roman" w:hAnsi="Century Gothic" w:cs="Calibri"/>
          <w:b/>
          <w:bCs/>
          <w:u w:val="single"/>
        </w:rPr>
      </w:pPr>
    </w:p>
    <w:p w14:paraId="77711546" w14:textId="77777777" w:rsidR="00391AC0" w:rsidRDefault="00391AC0" w:rsidP="00391AC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84A0708" w14:textId="77777777" w:rsidR="00391AC0" w:rsidRPr="00916BA6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6BA6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Pitt County </w:t>
      </w:r>
      <w:r w:rsidRPr="00916BA6">
        <w:rPr>
          <w:rFonts w:ascii="Times New Roman" w:eastAsia="Times New Roman" w:hAnsi="Times New Roman" w:cs="Times New Roman"/>
          <w:bCs/>
          <w:sz w:val="24"/>
          <w:szCs w:val="24"/>
        </w:rPr>
        <w:t xml:space="preserve">(operating hours in parenthesis – Monday - Friday) </w:t>
      </w:r>
    </w:p>
    <w:tbl>
      <w:tblPr>
        <w:tblStyle w:val="MediumList2-Accent1"/>
        <w:tblW w:w="6744" w:type="dxa"/>
        <w:jc w:val="center"/>
        <w:tblLook w:val="04A0" w:firstRow="1" w:lastRow="0" w:firstColumn="1" w:lastColumn="0" w:noHBand="0" w:noVBand="1"/>
      </w:tblPr>
      <w:tblGrid>
        <w:gridCol w:w="3699"/>
        <w:gridCol w:w="1090"/>
        <w:gridCol w:w="1955"/>
      </w:tblGrid>
      <w:tr w:rsidR="00391AC0" w:rsidRPr="00916BA6" w14:paraId="0395356A" w14:textId="77777777" w:rsidTr="4E848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FC8742" w14:textId="77777777" w:rsidR="00391AC0" w:rsidRPr="00916BA6" w:rsidRDefault="00391AC0" w:rsidP="004D3D36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916BA6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Clubs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DE883" w14:textId="77777777" w:rsidR="00391AC0" w:rsidRPr="00916BA6" w:rsidRDefault="00391AC0" w:rsidP="004D3D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916BA6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# Meals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DB4E4" w14:textId="77777777" w:rsidR="00391AC0" w:rsidRPr="00916BA6" w:rsidRDefault="00391AC0" w:rsidP="004D3D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</w:pPr>
            <w:r w:rsidRPr="00916BA6">
              <w:rPr>
                <w:rFonts w:ascii="Times New Roman" w:eastAsiaTheme="minorEastAsia" w:hAnsi="Times New Roman" w:cs="Times New Roman"/>
                <w:b/>
                <w:bCs/>
                <w:color w:val="auto"/>
              </w:rPr>
              <w:t>Serve Time</w:t>
            </w:r>
          </w:p>
        </w:tc>
      </w:tr>
      <w:tr w:rsidR="00391AC0" w:rsidRPr="00916BA6" w14:paraId="6A291D28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</w:tcPr>
          <w:p w14:paraId="0E2EE7EC" w14:textId="5777F5CB" w:rsidR="00391AC0" w:rsidRPr="00916BA6" w:rsidRDefault="00391AC0" w:rsidP="4E84829F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Jack Minges (2:30-</w:t>
            </w:r>
            <w:r w:rsidR="1C20CA2D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6:30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PM)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3F5FE" w14:textId="32F29F89" w:rsidR="00391AC0" w:rsidRPr="00916BA6" w:rsidRDefault="73A9220F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215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0E006" w14:textId="07F958CB" w:rsidR="00391AC0" w:rsidRPr="00916BA6" w:rsidRDefault="2FF0FEC7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2:45</w:t>
            </w:r>
            <w:r w:rsidR="00391AC0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-4:30 PM</w:t>
            </w:r>
          </w:p>
        </w:tc>
      </w:tr>
      <w:tr w:rsidR="00391AC0" w:rsidRPr="00916BA6" w14:paraId="77972379" w14:textId="77777777" w:rsidTr="4E84829F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5069C3" w14:textId="77777777" w:rsidR="00391AC0" w:rsidRPr="00916BA6" w:rsidRDefault="00391AC0" w:rsidP="004D3D36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00916BA6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Lucille W. Gorham (2:30-6:30 PM)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63CB4" w14:textId="0E19D0FE" w:rsidR="00391AC0" w:rsidRPr="00916BA6" w:rsidRDefault="7629E438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70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7738" w14:textId="0CB67236" w:rsidR="00391AC0" w:rsidRPr="00916BA6" w:rsidRDefault="40400F28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4:00</w:t>
            </w:r>
            <w:r w:rsidR="00391AC0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-4:</w:t>
            </w:r>
            <w:r w:rsidR="506C45C6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50</w:t>
            </w:r>
            <w:r w:rsidR="00391AC0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PM</w:t>
            </w:r>
          </w:p>
        </w:tc>
      </w:tr>
      <w:tr w:rsidR="00391AC0" w:rsidRPr="00916BA6" w14:paraId="5327BE30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</w:tcPr>
          <w:p w14:paraId="7C38CBD2" w14:textId="77777777" w:rsidR="00391AC0" w:rsidRPr="00916BA6" w:rsidRDefault="00391AC0" w:rsidP="004D3D36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00916BA6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DLER (2:30-6:30 PM)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022AA" w14:textId="21D90DEB" w:rsidR="00391AC0" w:rsidRPr="00916BA6" w:rsidRDefault="0BE34014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55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9278" w14:textId="67B41ABD" w:rsidR="00391AC0" w:rsidRPr="00916BA6" w:rsidRDefault="00391AC0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</w:t>
            </w:r>
            <w:r w:rsidR="037CDCBE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0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-4</w:t>
            </w:r>
            <w:r w:rsidR="19DDFF71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:30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PM</w:t>
            </w:r>
          </w:p>
        </w:tc>
      </w:tr>
      <w:tr w:rsidR="00391AC0" w:rsidRPr="00916BA6" w14:paraId="2BBFCC49" w14:textId="77777777" w:rsidTr="4E84829F">
        <w:trPr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B80C08" w14:textId="77777777" w:rsidR="00391AC0" w:rsidRPr="00916BA6" w:rsidRDefault="00391AC0" w:rsidP="004D3D36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00916BA6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GWBERL (2:30-6:30 PM)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6B84" w14:textId="0D5CB126" w:rsidR="00391AC0" w:rsidRPr="00916BA6" w:rsidRDefault="4ECD1ECA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95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39446" w14:textId="5ACE5FCC" w:rsidR="00391AC0" w:rsidRPr="00916BA6" w:rsidRDefault="00391AC0" w:rsidP="4E8482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30-</w:t>
            </w:r>
            <w:r w:rsidR="2F157D57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5:00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 xml:space="preserve"> PM</w:t>
            </w:r>
          </w:p>
        </w:tc>
      </w:tr>
      <w:tr w:rsidR="00391AC0" w:rsidRPr="00916BA6" w14:paraId="7FAA0BCE" w14:textId="77777777" w:rsidTr="4E848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</w:tcPr>
          <w:p w14:paraId="780CDD5D" w14:textId="77777777" w:rsidR="00391AC0" w:rsidRPr="00916BA6" w:rsidRDefault="00391AC0" w:rsidP="004D3D36">
            <w:pPr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00916BA6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Farmville (2:30-6:00 PM)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5389D" w14:textId="77777777" w:rsidR="00391AC0" w:rsidRPr="00916BA6" w:rsidRDefault="00391AC0" w:rsidP="004D3D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00916BA6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40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9B462" w14:textId="73F5CB5C" w:rsidR="00391AC0" w:rsidRPr="00916BA6" w:rsidRDefault="00391AC0" w:rsidP="4E8482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</w:pP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:</w:t>
            </w:r>
            <w:r w:rsidR="7EADD00F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0-4:</w:t>
            </w:r>
            <w:r w:rsidR="0367D5D2"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3</w:t>
            </w:r>
            <w:r w:rsidRPr="4E84829F">
              <w:rPr>
                <w:rFonts w:ascii="Times New Roman" w:eastAsiaTheme="minorEastAsia" w:hAnsi="Times New Roman" w:cs="Times New Roman"/>
                <w:color w:val="auto"/>
                <w:sz w:val="24"/>
                <w:szCs w:val="24"/>
              </w:rPr>
              <w:t>0 PM</w:t>
            </w:r>
          </w:p>
        </w:tc>
      </w:tr>
    </w:tbl>
    <w:p w14:paraId="3993E36F" w14:textId="77777777" w:rsidR="00391AC0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i/>
          <w:iCs/>
          <w:sz w:val="24"/>
          <w:szCs w:val="24"/>
        </w:rPr>
      </w:pPr>
    </w:p>
    <w:p w14:paraId="75E69D24" w14:textId="77777777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F26BB4A" w14:textId="77777777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054CC04" w14:textId="77777777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9722F9" w14:textId="77777777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2B10A12" w14:textId="77777777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A8F3B7F" w14:textId="77777777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C64F3D" w14:textId="77777777" w:rsidR="00CA42D5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F68B8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u w:val="single"/>
        </w:rPr>
      </w:pPr>
      <w:r w:rsidRPr="4E84829F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u w:val="single"/>
        </w:rPr>
        <w:t>Beaufort County:</w:t>
      </w:r>
    </w:p>
    <w:p w14:paraId="058C5535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97687">
        <w:rPr>
          <w:rFonts w:ascii="Times New Roman" w:eastAsia="Times New Roman" w:hAnsi="Times New Roman" w:cs="Times New Roman"/>
          <w:b/>
          <w:bCs/>
          <w:sz w:val="24"/>
          <w:szCs w:val="24"/>
        </w:rPr>
        <w:t>Washington Unit</w:t>
      </w:r>
      <w:r w:rsidRPr="00B97687">
        <w:rPr>
          <w:rFonts w:ascii="Times New Roman" w:eastAsia="Times New Roman" w:hAnsi="Times New Roman" w:cs="Times New Roman"/>
          <w:sz w:val="24"/>
          <w:szCs w:val="24"/>
        </w:rPr>
        <w:t> - 1089 N. Bridge St., Washington NC</w:t>
      </w:r>
    </w:p>
    <w:p w14:paraId="73AD7FCF" w14:textId="6167BEBB" w:rsidR="00CA42D5" w:rsidRPr="00B97687" w:rsidRDefault="00CA42D5" w:rsidP="00781B1B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r w:rsidR="46EA3CE1" w:rsidRPr="4E84829F">
        <w:rPr>
          <w:rFonts w:ascii="Times New Roman" w:eastAsia="Times New Roman" w:hAnsi="Times New Roman" w:cs="Times New Roman"/>
          <w:sz w:val="24"/>
          <w:szCs w:val="24"/>
        </w:rPr>
        <w:t>Takeem Crandell</w:t>
      </w:r>
      <w:r w:rsidR="00823730" w:rsidRPr="4E84829F">
        <w:rPr>
          <w:rFonts w:ascii="Times New Roman" w:eastAsia="Times New Roman" w:hAnsi="Times New Roman" w:cs="Times New Roman"/>
          <w:sz w:val="24"/>
          <w:szCs w:val="24"/>
        </w:rPr>
        <w:t>:</w:t>
      </w:r>
      <w:r w:rsidRPr="4E84829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– 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C</w:t>
      </w:r>
      <w:r w:rsidR="00823730" w:rsidRPr="4E84829F">
        <w:rPr>
          <w:rFonts w:ascii="Times New Roman" w:eastAsia="Times New Roman" w:hAnsi="Times New Roman" w:cs="Times New Roman"/>
          <w:sz w:val="24"/>
          <w:szCs w:val="24"/>
        </w:rPr>
        <w:t>ell: (</w:t>
      </w:r>
      <w:r w:rsidR="402E479C" w:rsidRPr="4E84829F">
        <w:rPr>
          <w:rFonts w:ascii="Times New Roman" w:eastAsia="Times New Roman" w:hAnsi="Times New Roman" w:cs="Times New Roman"/>
          <w:sz w:val="24"/>
          <w:szCs w:val="24"/>
        </w:rPr>
        <w:t>252) 944-1520</w:t>
      </w:r>
    </w:p>
    <w:p w14:paraId="620D12D2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u w:val="single"/>
        </w:rPr>
        <w:t>Carteret County:</w:t>
      </w:r>
    </w:p>
    <w:p w14:paraId="2A97EE6A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97687">
        <w:rPr>
          <w:rFonts w:ascii="Times New Roman" w:eastAsia="Times New Roman" w:hAnsi="Times New Roman" w:cs="Times New Roman"/>
          <w:b/>
          <w:bCs/>
          <w:sz w:val="24"/>
          <w:szCs w:val="24"/>
        </w:rPr>
        <w:t>Beaufort Elementary Unit</w:t>
      </w:r>
      <w:r w:rsidRPr="00B97687">
        <w:rPr>
          <w:rFonts w:ascii="Times New Roman" w:eastAsia="Times New Roman" w:hAnsi="Times New Roman" w:cs="Times New Roman"/>
          <w:sz w:val="24"/>
          <w:szCs w:val="24"/>
        </w:rPr>
        <w:t xml:space="preserve"> - 110 Carraway Drive, Beaufort NC   </w:t>
      </w:r>
    </w:p>
    <w:p w14:paraId="21A2101B" w14:textId="5AD716B6" w:rsidR="00CA42D5" w:rsidRPr="00B97687" w:rsidRDefault="00CA42D5" w:rsidP="00781B1B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Site Coordinator – </w:t>
      </w:r>
      <w:r w:rsidR="523107BC" w:rsidRPr="4E84829F">
        <w:rPr>
          <w:rFonts w:ascii="Times New Roman" w:eastAsia="Times New Roman" w:hAnsi="Times New Roman" w:cs="Times New Roman"/>
          <w:sz w:val="24"/>
          <w:szCs w:val="24"/>
        </w:rPr>
        <w:t>Ola Jackson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2EA20AA0" w:rsidRPr="4E84829F">
        <w:rPr>
          <w:rFonts w:ascii="Times New Roman" w:eastAsia="Times New Roman" w:hAnsi="Times New Roman" w:cs="Times New Roman"/>
          <w:sz w:val="24"/>
          <w:szCs w:val="24"/>
        </w:rPr>
        <w:t>Phone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: (252</w:t>
      </w:r>
      <w:r w:rsidR="1903D274" w:rsidRPr="4E84829F">
        <w:rPr>
          <w:rFonts w:ascii="Times New Roman" w:eastAsia="Times New Roman" w:hAnsi="Times New Roman" w:cs="Times New Roman"/>
          <w:sz w:val="24"/>
          <w:szCs w:val="24"/>
        </w:rPr>
        <w:t>) 355-2345 ext. 8610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                    </w:t>
      </w:r>
    </w:p>
    <w:p w14:paraId="6150AD1B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97687">
        <w:rPr>
          <w:rFonts w:ascii="Times New Roman" w:eastAsia="Times New Roman" w:hAnsi="Times New Roman" w:cs="Times New Roman"/>
          <w:b/>
          <w:bCs/>
          <w:sz w:val="24"/>
          <w:szCs w:val="24"/>
        </w:rPr>
        <w:t>Beaufort Teen Center</w:t>
      </w:r>
      <w:r w:rsidRPr="00B97687">
        <w:rPr>
          <w:rFonts w:ascii="Times New Roman" w:eastAsia="Times New Roman" w:hAnsi="Times New Roman" w:cs="Times New Roman"/>
          <w:sz w:val="24"/>
          <w:szCs w:val="24"/>
        </w:rPr>
        <w:t> - 601 Mulberry St., Beaufort NC</w:t>
      </w:r>
    </w:p>
    <w:p w14:paraId="6F0DC1B8" w14:textId="4A2CD3C1" w:rsidR="00CA42D5" w:rsidRPr="00B97687" w:rsidRDefault="00CA42D5" w:rsidP="00781B1B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r w:rsidR="28E72E2B" w:rsidRPr="4E84829F">
        <w:rPr>
          <w:rFonts w:ascii="Times New Roman" w:eastAsia="Times New Roman" w:hAnsi="Times New Roman" w:cs="Times New Roman"/>
          <w:sz w:val="24"/>
          <w:szCs w:val="24"/>
        </w:rPr>
        <w:t>Alema Beasley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6A2C4B4A" w:rsidRPr="4E84829F">
        <w:rPr>
          <w:rFonts w:ascii="Times New Roman" w:eastAsia="Times New Roman" w:hAnsi="Times New Roman" w:cs="Times New Roman"/>
          <w:sz w:val="24"/>
          <w:szCs w:val="24"/>
        </w:rPr>
        <w:t xml:space="preserve">Phone: (252) 355-2345 ext. 8610 </w:t>
      </w:r>
    </w:p>
    <w:p w14:paraId="7DCD92AC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97687">
        <w:rPr>
          <w:rFonts w:ascii="Times New Roman" w:eastAsia="Times New Roman" w:hAnsi="Times New Roman" w:cs="Times New Roman"/>
          <w:b/>
          <w:bCs/>
          <w:sz w:val="24"/>
          <w:szCs w:val="24"/>
        </w:rPr>
        <w:t>Sunshine Lady Club</w:t>
      </w:r>
      <w:r w:rsidRPr="00B97687">
        <w:rPr>
          <w:rFonts w:ascii="Times New Roman" w:eastAsia="Times New Roman" w:hAnsi="Times New Roman" w:cs="Times New Roman"/>
          <w:sz w:val="24"/>
          <w:szCs w:val="24"/>
        </w:rPr>
        <w:t> - 3321 Bridges St., Morehead City NC</w:t>
      </w:r>
    </w:p>
    <w:p w14:paraId="5280C0CD" w14:textId="4676282A" w:rsidR="00CA42D5" w:rsidRPr="00B97687" w:rsidRDefault="00CA42D5" w:rsidP="00781B1B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r w:rsidR="6D4EC78D" w:rsidRPr="4E84829F">
        <w:rPr>
          <w:rFonts w:ascii="Times New Roman" w:eastAsia="Times New Roman" w:hAnsi="Times New Roman" w:cs="Times New Roman"/>
          <w:sz w:val="24"/>
          <w:szCs w:val="24"/>
        </w:rPr>
        <w:t>Luz Arellanes-Everett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: Cell: (252) </w:t>
      </w:r>
      <w:r w:rsidR="1C36E954" w:rsidRPr="4E84829F">
        <w:rPr>
          <w:rFonts w:ascii="Times New Roman" w:eastAsia="Times New Roman" w:hAnsi="Times New Roman" w:cs="Times New Roman"/>
          <w:sz w:val="24"/>
          <w:szCs w:val="24"/>
        </w:rPr>
        <w:t>622-6883</w:t>
      </w:r>
    </w:p>
    <w:p w14:paraId="30715D1A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u w:val="single"/>
        </w:rPr>
        <w:t>Craven County:</w:t>
      </w:r>
    </w:p>
    <w:p w14:paraId="080D861D" w14:textId="77777777" w:rsidR="00CA42D5" w:rsidRPr="00B97687" w:rsidRDefault="00CA42D5" w:rsidP="00CA42D5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97687">
        <w:rPr>
          <w:rFonts w:ascii="Times New Roman" w:eastAsia="Times New Roman" w:hAnsi="Times New Roman" w:cs="Times New Roman"/>
          <w:b/>
          <w:bCs/>
          <w:sz w:val="24"/>
          <w:szCs w:val="24"/>
        </w:rPr>
        <w:t>Havelock Unit</w:t>
      </w:r>
      <w:r w:rsidRPr="00B97687">
        <w:rPr>
          <w:rFonts w:ascii="Times New Roman" w:eastAsia="Times New Roman" w:hAnsi="Times New Roman" w:cs="Times New Roman"/>
          <w:sz w:val="24"/>
          <w:szCs w:val="24"/>
        </w:rPr>
        <w:t xml:space="preserve"> - 199 Webb Blvd., Havelock NC </w:t>
      </w:r>
    </w:p>
    <w:p w14:paraId="716FD725" w14:textId="3F1D97E6" w:rsidR="00CA42D5" w:rsidRPr="00B97687" w:rsidRDefault="00CA42D5" w:rsidP="00781B1B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>Unit Director – Gerrod Green: Cell: (252) 617-6593                         </w:t>
      </w:r>
      <w:r w:rsidRPr="4E84829F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                     </w:t>
      </w:r>
    </w:p>
    <w:p w14:paraId="71747DE7" w14:textId="0613B8E5" w:rsidR="00CA42D5" w:rsidRDefault="00CA42D5" w:rsidP="4E84829F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Bern </w:t>
      </w:r>
      <w:r w:rsidR="5E37B2C0" w:rsidRPr="4E84829F">
        <w:rPr>
          <w:rFonts w:ascii="Times New Roman" w:eastAsia="Times New Roman" w:hAnsi="Times New Roman" w:cs="Times New Roman"/>
          <w:b/>
          <w:bCs/>
          <w:sz w:val="24"/>
          <w:szCs w:val="24"/>
        </w:rPr>
        <w:t>Clubs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 - </w:t>
      </w:r>
      <w:r w:rsidR="118E89B1" w:rsidRPr="4E84829F">
        <w:rPr>
          <w:rFonts w:ascii="Times New Roman" w:eastAsia="Times New Roman" w:hAnsi="Times New Roman" w:cs="Times New Roman"/>
          <w:sz w:val="24"/>
          <w:szCs w:val="24"/>
        </w:rPr>
        <w:t>802 Broad St., New Bern, N</w:t>
      </w:r>
      <w:r w:rsidR="3544CD40" w:rsidRPr="4E84829F">
        <w:rPr>
          <w:rFonts w:ascii="Times New Roman" w:eastAsia="Times New Roman" w:hAnsi="Times New Roman" w:cs="Times New Roman"/>
          <w:sz w:val="24"/>
          <w:szCs w:val="24"/>
        </w:rPr>
        <w:t>C</w:t>
      </w:r>
    </w:p>
    <w:p w14:paraId="39012873" w14:textId="2B72F5F7" w:rsidR="00CA42D5" w:rsidRPr="00B97687" w:rsidRDefault="118E89B1" w:rsidP="00781B1B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>Unit Director</w:t>
      </w:r>
      <w:r w:rsidR="00CA42D5" w:rsidRPr="4E84829F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 w:rsidR="7D844ECE" w:rsidRPr="4E84829F">
        <w:rPr>
          <w:rFonts w:ascii="Times New Roman" w:eastAsia="Times New Roman" w:hAnsi="Times New Roman" w:cs="Times New Roman"/>
          <w:sz w:val="24"/>
          <w:szCs w:val="24"/>
        </w:rPr>
        <w:t>Raymond Nichols</w:t>
      </w:r>
      <w:r w:rsidR="00CA42D5" w:rsidRPr="4E84829F">
        <w:rPr>
          <w:rFonts w:ascii="Times New Roman" w:eastAsia="Times New Roman" w:hAnsi="Times New Roman" w:cs="Times New Roman"/>
          <w:sz w:val="24"/>
          <w:szCs w:val="24"/>
        </w:rPr>
        <w:t>: Cell: (2</w:t>
      </w:r>
      <w:r w:rsidR="4652EC00" w:rsidRPr="4E84829F">
        <w:rPr>
          <w:rFonts w:ascii="Times New Roman" w:eastAsia="Times New Roman" w:hAnsi="Times New Roman" w:cs="Times New Roman"/>
          <w:sz w:val="24"/>
          <w:szCs w:val="24"/>
        </w:rPr>
        <w:t>16) 300-8083</w:t>
      </w:r>
    </w:p>
    <w:p w14:paraId="7E941E60" w14:textId="77777777" w:rsidR="00391AC0" w:rsidRPr="00916BA6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0070C0"/>
          <w:sz w:val="24"/>
          <w:u w:val="single"/>
        </w:rPr>
      </w:pPr>
      <w:r w:rsidRPr="00916BA6">
        <w:rPr>
          <w:rFonts w:ascii="Times New Roman" w:eastAsia="Times New Roman" w:hAnsi="Times New Roman" w:cs="Times New Roman"/>
          <w:b/>
          <w:color w:val="0070C0"/>
          <w:sz w:val="24"/>
          <w:u w:val="single"/>
        </w:rPr>
        <w:t>Greene County:</w:t>
      </w:r>
    </w:p>
    <w:p w14:paraId="135E3513" w14:textId="77777777" w:rsidR="00391AC0" w:rsidRPr="00916BA6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  <w:r w:rsidRPr="00916BA6">
        <w:rPr>
          <w:rFonts w:ascii="Times New Roman" w:eastAsia="Times New Roman" w:hAnsi="Times New Roman" w:cs="Times New Roman"/>
          <w:b/>
          <w:bCs/>
          <w:sz w:val="24"/>
        </w:rPr>
        <w:t>Greene County Unit</w:t>
      </w:r>
      <w:r w:rsidRPr="00916BA6">
        <w:rPr>
          <w:rFonts w:ascii="Times New Roman" w:eastAsia="Times New Roman" w:hAnsi="Times New Roman" w:cs="Times New Roman"/>
          <w:sz w:val="24"/>
        </w:rPr>
        <w:t> - 485 Middle School Road, Snow Hill, NC</w:t>
      </w:r>
    </w:p>
    <w:p w14:paraId="2026D878" w14:textId="437806B8" w:rsidR="00391AC0" w:rsidRPr="00916BA6" w:rsidRDefault="00391AC0" w:rsidP="4E84829F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r w:rsidR="76D3B90C" w:rsidRPr="4E84829F">
        <w:rPr>
          <w:rFonts w:ascii="Times New Roman" w:eastAsia="Times New Roman" w:hAnsi="Times New Roman" w:cs="Times New Roman"/>
          <w:sz w:val="24"/>
          <w:szCs w:val="24"/>
        </w:rPr>
        <w:t>Tyreek Ward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:  Cell: (</w:t>
      </w:r>
      <w:r w:rsidR="25735701" w:rsidRPr="4E84829F">
        <w:rPr>
          <w:rFonts w:ascii="Times New Roman" w:eastAsia="Times New Roman" w:hAnsi="Times New Roman" w:cs="Times New Roman"/>
          <w:sz w:val="24"/>
          <w:szCs w:val="24"/>
        </w:rPr>
        <w:t>252) 916-6283</w:t>
      </w:r>
    </w:p>
    <w:p w14:paraId="0D4B40C6" w14:textId="77777777" w:rsidR="00391AC0" w:rsidRPr="00F6344B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0070C0"/>
          <w:sz w:val="24"/>
          <w:u w:val="single"/>
        </w:rPr>
      </w:pPr>
      <w:r>
        <w:rPr>
          <w:rFonts w:ascii="Times New Roman" w:eastAsia="Times New Roman" w:hAnsi="Times New Roman" w:cs="Times New Roman"/>
          <w:b/>
          <w:color w:val="0070C0"/>
          <w:sz w:val="24"/>
          <w:u w:val="single"/>
        </w:rPr>
        <w:t>Lenoir County:</w:t>
      </w:r>
    </w:p>
    <w:p w14:paraId="1B00A2DB" w14:textId="24E878EA" w:rsidR="00391AC0" w:rsidRPr="00916BA6" w:rsidRDefault="00391AC0" w:rsidP="4E84829F">
      <w:pPr>
        <w:shd w:val="clear" w:color="auto" w:fill="FFFFFF" w:themeFill="background1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b/>
          <w:bCs/>
          <w:sz w:val="24"/>
          <w:szCs w:val="24"/>
        </w:rPr>
        <w:t>Lenoir County Unit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 - 2</w:t>
      </w:r>
      <w:r w:rsidR="4FA844B0" w:rsidRPr="4E84829F">
        <w:rPr>
          <w:rFonts w:ascii="Times New Roman" w:eastAsia="Times New Roman" w:hAnsi="Times New Roman" w:cs="Times New Roman"/>
          <w:sz w:val="24"/>
          <w:szCs w:val="24"/>
        </w:rPr>
        <w:t xml:space="preserve">101 N. </w:t>
      </w:r>
      <w:proofErr w:type="spellStart"/>
      <w:r w:rsidR="4FA844B0" w:rsidRPr="4E84829F">
        <w:rPr>
          <w:rFonts w:ascii="Times New Roman" w:eastAsia="Times New Roman" w:hAnsi="Times New Roman" w:cs="Times New Roman"/>
          <w:sz w:val="24"/>
          <w:szCs w:val="24"/>
        </w:rPr>
        <w:t>Herritage</w:t>
      </w:r>
      <w:proofErr w:type="spellEnd"/>
      <w:r w:rsidR="4FA844B0" w:rsidRPr="4E84829F">
        <w:rPr>
          <w:rFonts w:ascii="Times New Roman" w:eastAsia="Times New Roman" w:hAnsi="Times New Roman" w:cs="Times New Roman"/>
          <w:sz w:val="24"/>
          <w:szCs w:val="24"/>
        </w:rPr>
        <w:t xml:space="preserve"> St., Kinston, NC </w:t>
      </w:r>
    </w:p>
    <w:p w14:paraId="02746482" w14:textId="689AA2C2" w:rsidR="00391AC0" w:rsidRPr="00916BA6" w:rsidRDefault="00391AC0" w:rsidP="4E84829F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proofErr w:type="spellStart"/>
      <w:r w:rsidRPr="4E84829F">
        <w:rPr>
          <w:rFonts w:ascii="Times New Roman" w:eastAsia="Times New Roman" w:hAnsi="Times New Roman" w:cs="Times New Roman"/>
          <w:sz w:val="24"/>
          <w:szCs w:val="24"/>
        </w:rPr>
        <w:t>Dantriel</w:t>
      </w:r>
      <w:proofErr w:type="spellEnd"/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 Woodland: Cell: (</w:t>
      </w:r>
      <w:r w:rsidR="00823730" w:rsidRPr="4E84829F">
        <w:rPr>
          <w:rFonts w:ascii="Times New Roman" w:eastAsia="Times New Roman" w:hAnsi="Times New Roman" w:cs="Times New Roman"/>
          <w:sz w:val="24"/>
          <w:szCs w:val="24"/>
        </w:rPr>
        <w:t>252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823730" w:rsidRPr="4E84829F">
        <w:rPr>
          <w:rFonts w:ascii="Times New Roman" w:eastAsia="Times New Roman" w:hAnsi="Times New Roman" w:cs="Times New Roman"/>
          <w:sz w:val="24"/>
          <w:szCs w:val="24"/>
        </w:rPr>
        <w:t>4</w:t>
      </w:r>
      <w:r w:rsidR="079353D3" w:rsidRPr="4E84829F">
        <w:rPr>
          <w:rFonts w:ascii="Times New Roman" w:eastAsia="Times New Roman" w:hAnsi="Times New Roman" w:cs="Times New Roman"/>
          <w:sz w:val="24"/>
          <w:szCs w:val="24"/>
        </w:rPr>
        <w:t>70-9646</w:t>
      </w:r>
    </w:p>
    <w:p w14:paraId="46408480" w14:textId="77777777" w:rsidR="00391AC0" w:rsidRPr="00916BA6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u w:val="single"/>
        </w:rPr>
      </w:pPr>
      <w:r w:rsidRPr="00916BA6">
        <w:rPr>
          <w:rFonts w:ascii="Times New Roman" w:eastAsia="Times New Roman" w:hAnsi="Times New Roman" w:cs="Times New Roman"/>
          <w:b/>
          <w:color w:val="0070C0"/>
          <w:sz w:val="24"/>
          <w:u w:val="single"/>
        </w:rPr>
        <w:t>Martin County:</w:t>
      </w:r>
    </w:p>
    <w:p w14:paraId="342801F6" w14:textId="77777777" w:rsidR="00391AC0" w:rsidRPr="00916BA6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  <w:r w:rsidRPr="00916BA6">
        <w:rPr>
          <w:rFonts w:ascii="Times New Roman" w:eastAsia="Times New Roman" w:hAnsi="Times New Roman" w:cs="Times New Roman"/>
          <w:b/>
          <w:bCs/>
          <w:sz w:val="24"/>
        </w:rPr>
        <w:t>Robersonville Unit</w:t>
      </w:r>
      <w:r w:rsidRPr="00916BA6">
        <w:rPr>
          <w:rFonts w:ascii="Times New Roman" w:eastAsia="Times New Roman" w:hAnsi="Times New Roman" w:cs="Times New Roman"/>
          <w:sz w:val="24"/>
        </w:rPr>
        <w:t xml:space="preserve"> - 21230 NC 903 Robersonville, NC   </w:t>
      </w:r>
    </w:p>
    <w:p w14:paraId="7DE01494" w14:textId="77777777" w:rsidR="00391AC0" w:rsidRPr="00916BA6" w:rsidRDefault="00391AC0" w:rsidP="00391AC0">
      <w:pPr>
        <w:shd w:val="clear" w:color="auto" w:fill="FFFFFF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</w:rPr>
      </w:pPr>
      <w:r w:rsidRPr="00916BA6">
        <w:rPr>
          <w:rFonts w:ascii="Times New Roman" w:eastAsia="Times New Roman" w:hAnsi="Times New Roman" w:cs="Times New Roman"/>
          <w:sz w:val="24"/>
        </w:rPr>
        <w:t>Unit Director – Latashia Boyce:  Cell: (252) 902-6112                     </w:t>
      </w:r>
    </w:p>
    <w:p w14:paraId="18826648" w14:textId="77777777" w:rsidR="00391AC0" w:rsidRPr="00916BA6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  <w:r w:rsidRPr="00916BA6">
        <w:rPr>
          <w:rFonts w:ascii="Times New Roman" w:eastAsia="Times New Roman" w:hAnsi="Times New Roman" w:cs="Times New Roman"/>
          <w:b/>
          <w:bCs/>
          <w:sz w:val="24"/>
        </w:rPr>
        <w:t>Williamston Unit</w:t>
      </w:r>
      <w:r>
        <w:rPr>
          <w:rFonts w:ascii="Times New Roman" w:eastAsia="Times New Roman" w:hAnsi="Times New Roman" w:cs="Times New Roman"/>
          <w:sz w:val="24"/>
        </w:rPr>
        <w:t> - 2</w:t>
      </w:r>
      <w:r w:rsidRPr="00916BA6">
        <w:rPr>
          <w:rFonts w:ascii="Times New Roman" w:eastAsia="Times New Roman" w:hAnsi="Times New Roman" w:cs="Times New Roman"/>
          <w:sz w:val="24"/>
        </w:rPr>
        <w:t>0</w:t>
      </w:r>
      <w:r>
        <w:rPr>
          <w:rFonts w:ascii="Times New Roman" w:eastAsia="Times New Roman" w:hAnsi="Times New Roman" w:cs="Times New Roman"/>
          <w:sz w:val="24"/>
        </w:rPr>
        <w:t>1</w:t>
      </w:r>
      <w:r w:rsidRPr="00916BA6">
        <w:rPr>
          <w:rFonts w:ascii="Times New Roman" w:eastAsia="Times New Roman" w:hAnsi="Times New Roman" w:cs="Times New Roman"/>
          <w:sz w:val="24"/>
        </w:rPr>
        <w:t xml:space="preserve"> Andrews Street, Williamston NC</w:t>
      </w:r>
    </w:p>
    <w:p w14:paraId="5D9A9D04" w14:textId="32539673" w:rsidR="00391AC0" w:rsidRDefault="00391AC0" w:rsidP="4E84829F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proofErr w:type="spellStart"/>
      <w:r w:rsidR="3EC0AE99" w:rsidRPr="4E84829F">
        <w:rPr>
          <w:rFonts w:ascii="Times New Roman" w:eastAsia="Times New Roman" w:hAnsi="Times New Roman" w:cs="Times New Roman"/>
          <w:sz w:val="24"/>
          <w:szCs w:val="24"/>
        </w:rPr>
        <w:t>Sheriqueenma</w:t>
      </w:r>
      <w:proofErr w:type="spellEnd"/>
      <w:r w:rsidR="3EC0AE99" w:rsidRPr="4E84829F">
        <w:rPr>
          <w:rFonts w:ascii="Times New Roman" w:eastAsia="Times New Roman" w:hAnsi="Times New Roman" w:cs="Times New Roman"/>
          <w:sz w:val="24"/>
          <w:szCs w:val="24"/>
        </w:rPr>
        <w:t xml:space="preserve"> Rodgers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:  Cell: (</w:t>
      </w:r>
      <w:r w:rsidR="002D05F8" w:rsidRPr="4E84829F">
        <w:rPr>
          <w:rFonts w:ascii="Times New Roman" w:eastAsia="Times New Roman" w:hAnsi="Times New Roman" w:cs="Times New Roman"/>
          <w:sz w:val="24"/>
          <w:szCs w:val="24"/>
        </w:rPr>
        <w:t>25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2</w:t>
      </w:r>
      <w:r w:rsidR="002D05F8" w:rsidRPr="4E84829F">
        <w:rPr>
          <w:rFonts w:ascii="Times New Roman" w:eastAsia="Times New Roman" w:hAnsi="Times New Roman" w:cs="Times New Roman"/>
          <w:sz w:val="24"/>
          <w:szCs w:val="24"/>
        </w:rPr>
        <w:t>) 661-3931</w:t>
      </w:r>
    </w:p>
    <w:p w14:paraId="3D62668D" w14:textId="3F3ACE3E" w:rsidR="00235E74" w:rsidRPr="00916BA6" w:rsidRDefault="0021108D" w:rsidP="00235E7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0070C0"/>
          <w:sz w:val="24"/>
          <w:u w:val="single"/>
        </w:rPr>
      </w:pPr>
      <w:r w:rsidRPr="00916BA6">
        <w:rPr>
          <w:rFonts w:ascii="Times New Roman" w:eastAsia="Times New Roman" w:hAnsi="Times New Roman" w:cs="Times New Roman"/>
          <w:b/>
          <w:color w:val="0070C0"/>
          <w:sz w:val="24"/>
          <w:u w:val="single"/>
        </w:rPr>
        <w:t>Pitt County:</w:t>
      </w:r>
    </w:p>
    <w:p w14:paraId="0304F4E9" w14:textId="77777777" w:rsidR="00235E74" w:rsidRPr="00916BA6" w:rsidRDefault="00235E74" w:rsidP="00235E7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  <w:r w:rsidRPr="00916BA6">
        <w:rPr>
          <w:rFonts w:ascii="Times New Roman" w:eastAsia="Times New Roman" w:hAnsi="Times New Roman" w:cs="Times New Roman"/>
          <w:b/>
          <w:bCs/>
          <w:sz w:val="24"/>
        </w:rPr>
        <w:t>Dr. Ledyard E. Ross Unit (DLER)</w:t>
      </w:r>
      <w:r w:rsidRPr="00916BA6">
        <w:rPr>
          <w:rFonts w:ascii="Times New Roman" w:eastAsia="Times New Roman" w:hAnsi="Times New Roman" w:cs="Times New Roman"/>
          <w:sz w:val="24"/>
        </w:rPr>
        <w:t> - 108 2nd Street, Ayden NC </w:t>
      </w:r>
    </w:p>
    <w:p w14:paraId="70343F45" w14:textId="6EE9087F" w:rsidR="00235E74" w:rsidRPr="00916BA6" w:rsidRDefault="00235E74" w:rsidP="4E84829F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r w:rsidR="3FCC8061" w:rsidRPr="4E84829F">
        <w:rPr>
          <w:rFonts w:ascii="Times New Roman" w:eastAsia="Times New Roman" w:hAnsi="Times New Roman" w:cs="Times New Roman"/>
          <w:sz w:val="24"/>
          <w:szCs w:val="24"/>
        </w:rPr>
        <w:t>LaToya Carroll</w:t>
      </w:r>
      <w:r w:rsidR="00B7489D" w:rsidRPr="4E84829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7F4DC997" w:rsidRPr="4E84829F">
        <w:rPr>
          <w:rFonts w:ascii="Times New Roman" w:eastAsia="Times New Roman" w:hAnsi="Times New Roman" w:cs="Times New Roman"/>
          <w:sz w:val="24"/>
          <w:szCs w:val="24"/>
        </w:rPr>
        <w:t>Phone: (252) 355-2345 ext. 8110</w:t>
      </w:r>
    </w:p>
    <w:p w14:paraId="1F6C35DA" w14:textId="77777777" w:rsidR="00235E74" w:rsidRPr="00916BA6" w:rsidRDefault="00235E74" w:rsidP="00235E7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  <w:r w:rsidRPr="00916BA6">
        <w:rPr>
          <w:rFonts w:ascii="Times New Roman" w:eastAsia="Times New Roman" w:hAnsi="Times New Roman" w:cs="Times New Roman"/>
          <w:b/>
          <w:bCs/>
          <w:sz w:val="24"/>
        </w:rPr>
        <w:t>Farmville Unit</w:t>
      </w:r>
      <w:r w:rsidRPr="00916BA6">
        <w:rPr>
          <w:rFonts w:ascii="Times New Roman" w:eastAsia="Times New Roman" w:hAnsi="Times New Roman" w:cs="Times New Roman"/>
          <w:sz w:val="24"/>
        </w:rPr>
        <w:t> - 3443 Park Street, Farmville NC</w:t>
      </w:r>
    </w:p>
    <w:p w14:paraId="155AB973" w14:textId="43616AEC" w:rsidR="00235E74" w:rsidRPr="00916BA6" w:rsidRDefault="00B7489D" w:rsidP="4E84829F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proofErr w:type="spellStart"/>
      <w:r w:rsidR="234852D3" w:rsidRPr="4E84829F">
        <w:rPr>
          <w:rFonts w:ascii="Times New Roman" w:eastAsia="Times New Roman" w:hAnsi="Times New Roman" w:cs="Times New Roman"/>
          <w:sz w:val="24"/>
          <w:szCs w:val="24"/>
        </w:rPr>
        <w:t>Quenasha</w:t>
      </w:r>
      <w:proofErr w:type="spellEnd"/>
      <w:r w:rsidR="234852D3" w:rsidRPr="4E84829F">
        <w:rPr>
          <w:rFonts w:ascii="Times New Roman" w:eastAsia="Times New Roman" w:hAnsi="Times New Roman" w:cs="Times New Roman"/>
          <w:sz w:val="24"/>
          <w:szCs w:val="24"/>
        </w:rPr>
        <w:t xml:space="preserve"> Wiggins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:  Cell</w:t>
      </w:r>
      <w:r w:rsidR="0076297A" w:rsidRPr="4E84829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(252) </w:t>
      </w:r>
      <w:r w:rsidR="5C0F5E95" w:rsidRPr="4E84829F">
        <w:rPr>
          <w:rFonts w:ascii="Times New Roman" w:eastAsia="Times New Roman" w:hAnsi="Times New Roman" w:cs="Times New Roman"/>
          <w:sz w:val="24"/>
          <w:szCs w:val="24"/>
        </w:rPr>
        <w:t>314-8150</w:t>
      </w:r>
    </w:p>
    <w:p w14:paraId="54892EAB" w14:textId="77777777" w:rsidR="00235E74" w:rsidRPr="00916BA6" w:rsidRDefault="00235E74" w:rsidP="00235E7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  <w:r w:rsidRPr="00916BA6">
        <w:rPr>
          <w:rFonts w:ascii="Times New Roman" w:eastAsia="Times New Roman" w:hAnsi="Times New Roman" w:cs="Times New Roman"/>
          <w:b/>
          <w:bCs/>
          <w:sz w:val="24"/>
        </w:rPr>
        <w:t>Grady-White Boats/E. R. Lewis Family Unit (GWBER</w:t>
      </w:r>
      <w:r w:rsidRPr="00916BA6">
        <w:rPr>
          <w:rFonts w:ascii="Times New Roman" w:eastAsia="Times New Roman" w:hAnsi="Times New Roman" w:cs="Times New Roman"/>
          <w:b/>
          <w:sz w:val="24"/>
        </w:rPr>
        <w:t>L)</w:t>
      </w:r>
      <w:r w:rsidRPr="00916BA6">
        <w:rPr>
          <w:rFonts w:ascii="Times New Roman" w:eastAsia="Times New Roman" w:hAnsi="Times New Roman" w:cs="Times New Roman"/>
          <w:sz w:val="24"/>
        </w:rPr>
        <w:t xml:space="preserve"> - 475 Belvoir Hwy. Greenville, NC</w:t>
      </w:r>
    </w:p>
    <w:p w14:paraId="2DD0314F" w14:textId="6819C353" w:rsidR="00235E74" w:rsidRPr="00916BA6" w:rsidRDefault="00235E74" w:rsidP="4E84829F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>Unit Director –</w:t>
      </w:r>
      <w:r w:rsidR="00B7489D" w:rsidRPr="4E84829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4D2EAA9" w:rsidRPr="4E84829F">
        <w:rPr>
          <w:rFonts w:ascii="Times New Roman" w:eastAsia="Times New Roman" w:hAnsi="Times New Roman" w:cs="Times New Roman"/>
          <w:sz w:val="24"/>
          <w:szCs w:val="24"/>
        </w:rPr>
        <w:t>Terri Tyson</w:t>
      </w:r>
      <w:r w:rsidR="00B7489D" w:rsidRPr="4E84829F"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="194FC906" w:rsidRPr="4E84829F">
        <w:rPr>
          <w:rFonts w:ascii="Times New Roman" w:eastAsia="Times New Roman" w:hAnsi="Times New Roman" w:cs="Times New Roman"/>
          <w:sz w:val="24"/>
          <w:szCs w:val="24"/>
        </w:rPr>
        <w:t>Phone: (252) 355-2345 ext. 8150</w:t>
      </w:r>
    </w:p>
    <w:p w14:paraId="27007FB7" w14:textId="77777777" w:rsidR="00235E74" w:rsidRPr="00916BA6" w:rsidRDefault="00235E74" w:rsidP="00235E7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  <w:r w:rsidRPr="00916BA6">
        <w:rPr>
          <w:rFonts w:ascii="Times New Roman" w:eastAsia="Times New Roman" w:hAnsi="Times New Roman" w:cs="Times New Roman"/>
          <w:b/>
          <w:bCs/>
          <w:sz w:val="24"/>
        </w:rPr>
        <w:t>Jack Minges Unit </w:t>
      </w:r>
      <w:r w:rsidRPr="00916BA6">
        <w:rPr>
          <w:rFonts w:ascii="Times New Roman" w:eastAsia="Times New Roman" w:hAnsi="Times New Roman" w:cs="Times New Roman"/>
          <w:sz w:val="24"/>
        </w:rPr>
        <w:t>- 621 W. Fire Tower Rd., Winterville NC</w:t>
      </w:r>
    </w:p>
    <w:p w14:paraId="5930450E" w14:textId="0DCFF227" w:rsidR="00235E74" w:rsidRPr="00916BA6" w:rsidRDefault="00235E74" w:rsidP="4E84829F">
      <w:pPr>
        <w:shd w:val="clear" w:color="auto" w:fill="FFFFFF" w:themeFill="background1"/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r w:rsidR="00B7489D" w:rsidRPr="4E84829F">
        <w:rPr>
          <w:rFonts w:ascii="Times New Roman" w:eastAsia="Times New Roman" w:hAnsi="Times New Roman" w:cs="Times New Roman"/>
          <w:sz w:val="24"/>
          <w:szCs w:val="24"/>
        </w:rPr>
        <w:t>C</w:t>
      </w:r>
      <w:r w:rsidR="729ED71C" w:rsidRPr="4E84829F">
        <w:rPr>
          <w:rFonts w:ascii="Times New Roman" w:eastAsia="Times New Roman" w:hAnsi="Times New Roman" w:cs="Times New Roman"/>
          <w:sz w:val="24"/>
          <w:szCs w:val="24"/>
        </w:rPr>
        <w:t>eira Wilson</w:t>
      </w:r>
      <w:r w:rsidR="00B7489D" w:rsidRPr="4E84829F">
        <w:rPr>
          <w:rFonts w:ascii="Times New Roman" w:eastAsia="Times New Roman" w:hAnsi="Times New Roman" w:cs="Times New Roman"/>
          <w:sz w:val="24"/>
          <w:szCs w:val="24"/>
        </w:rPr>
        <w:t>:  Cell</w:t>
      </w:r>
      <w:r w:rsidR="0076297A" w:rsidRPr="4E84829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B7489D" w:rsidRPr="4E84829F">
        <w:rPr>
          <w:rFonts w:ascii="Times New Roman" w:eastAsia="Times New Roman" w:hAnsi="Times New Roman" w:cs="Times New Roman"/>
          <w:sz w:val="24"/>
          <w:szCs w:val="24"/>
        </w:rPr>
        <w:t xml:space="preserve">(252) </w:t>
      </w:r>
      <w:r w:rsidR="0A535F88" w:rsidRPr="4E84829F">
        <w:rPr>
          <w:rFonts w:ascii="Times New Roman" w:eastAsia="Times New Roman" w:hAnsi="Times New Roman" w:cs="Times New Roman"/>
          <w:sz w:val="24"/>
          <w:szCs w:val="24"/>
        </w:rPr>
        <w:t>558-3660</w:t>
      </w:r>
    </w:p>
    <w:p w14:paraId="2BD5FF0E" w14:textId="467045B1" w:rsidR="00235E74" w:rsidRPr="00916BA6" w:rsidRDefault="00235E74" w:rsidP="4E84829F">
      <w:pPr>
        <w:shd w:val="clear" w:color="auto" w:fill="FFFFFF" w:themeFill="background1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4E84829F">
        <w:rPr>
          <w:rFonts w:ascii="Times New Roman" w:eastAsia="Times New Roman" w:hAnsi="Times New Roman" w:cs="Times New Roman"/>
          <w:b/>
          <w:bCs/>
          <w:sz w:val="24"/>
          <w:szCs w:val="24"/>
        </w:rPr>
        <w:t>Lucille Gorham Unit</w:t>
      </w:r>
      <w:r w:rsidRPr="4E84829F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 - 110</w:t>
      </w:r>
      <w:r w:rsidR="4AB41E60" w:rsidRPr="4E84829F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1</w:t>
      </w:r>
      <w:r w:rsidRPr="4E84829F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Ward St., Greenville NC </w:t>
      </w:r>
    </w:p>
    <w:p w14:paraId="1112060D" w14:textId="386940D4" w:rsidR="00235E74" w:rsidRDefault="00235E74" w:rsidP="4E84829F">
      <w:pPr>
        <w:shd w:val="clear" w:color="auto" w:fill="FFFFFF" w:themeFill="background1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4E84829F">
        <w:rPr>
          <w:rFonts w:ascii="Times New Roman" w:eastAsia="Times New Roman" w:hAnsi="Times New Roman" w:cs="Times New Roman"/>
          <w:sz w:val="24"/>
          <w:szCs w:val="24"/>
        </w:rPr>
        <w:t xml:space="preserve">Unit Director – </w:t>
      </w:r>
      <w:r w:rsidR="1DBB6C15" w:rsidRPr="4E84829F">
        <w:rPr>
          <w:rFonts w:ascii="Times New Roman" w:eastAsia="Times New Roman" w:hAnsi="Times New Roman" w:cs="Times New Roman"/>
          <w:sz w:val="24"/>
          <w:szCs w:val="24"/>
        </w:rPr>
        <w:t>Andrea Savage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:  Cell</w:t>
      </w:r>
      <w:r w:rsidR="0076297A" w:rsidRPr="4E84829F">
        <w:rPr>
          <w:rFonts w:ascii="Times New Roman" w:eastAsia="Times New Roman" w:hAnsi="Times New Roman" w:cs="Times New Roman"/>
          <w:sz w:val="24"/>
          <w:szCs w:val="24"/>
        </w:rPr>
        <w:t>: (</w:t>
      </w:r>
      <w:r w:rsidRPr="4E84829F">
        <w:rPr>
          <w:rFonts w:ascii="Times New Roman" w:eastAsia="Times New Roman" w:hAnsi="Times New Roman" w:cs="Times New Roman"/>
          <w:sz w:val="24"/>
          <w:szCs w:val="24"/>
        </w:rPr>
        <w:t>252</w:t>
      </w:r>
      <w:r w:rsidR="0076297A" w:rsidRPr="4E84829F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6E7B2935" w:rsidRPr="4E84829F">
        <w:rPr>
          <w:rFonts w:ascii="Times New Roman" w:eastAsia="Times New Roman" w:hAnsi="Times New Roman" w:cs="Times New Roman"/>
          <w:sz w:val="24"/>
          <w:szCs w:val="24"/>
        </w:rPr>
        <w:t>412-1725</w:t>
      </w:r>
    </w:p>
    <w:p w14:paraId="4D90B0C3" w14:textId="77777777" w:rsidR="00391AC0" w:rsidRPr="00916BA6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  <w:r w:rsidRPr="4E84829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Vice President of Operations - Heather Joyner Cell: (919) 495-7346</w:t>
      </w:r>
    </w:p>
    <w:p w14:paraId="7B34909E" w14:textId="77777777" w:rsidR="00391AC0" w:rsidRPr="00916BA6" w:rsidRDefault="00391AC0" w:rsidP="00391AC0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</w:rPr>
      </w:pPr>
    </w:p>
    <w:sectPr w:rsidR="00391AC0" w:rsidRPr="00916BA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A7A5C" w14:textId="77777777" w:rsidR="00EF2F63" w:rsidRDefault="00EF2F63" w:rsidP="00C50D05">
      <w:pPr>
        <w:spacing w:after="0" w:line="240" w:lineRule="auto"/>
      </w:pPr>
      <w:r>
        <w:separator/>
      </w:r>
    </w:p>
  </w:endnote>
  <w:endnote w:type="continuationSeparator" w:id="0">
    <w:p w14:paraId="3D8F1C6D" w14:textId="77777777" w:rsidR="00EF2F63" w:rsidRDefault="00EF2F63" w:rsidP="00C50D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E84829F" w14:paraId="0CC97F68" w14:textId="77777777" w:rsidTr="4E84829F">
      <w:trPr>
        <w:trHeight w:val="300"/>
      </w:trPr>
      <w:tc>
        <w:tcPr>
          <w:tcW w:w="3120" w:type="dxa"/>
        </w:tcPr>
        <w:p w14:paraId="359B1938" w14:textId="423969F7" w:rsidR="4E84829F" w:rsidRDefault="4E84829F" w:rsidP="4E84829F">
          <w:pPr>
            <w:pStyle w:val="Header"/>
            <w:ind w:left="-115"/>
          </w:pPr>
        </w:p>
      </w:tc>
      <w:tc>
        <w:tcPr>
          <w:tcW w:w="3120" w:type="dxa"/>
        </w:tcPr>
        <w:p w14:paraId="3A829684" w14:textId="5DDB34BC" w:rsidR="4E84829F" w:rsidRDefault="4E84829F" w:rsidP="4E84829F">
          <w:pPr>
            <w:pStyle w:val="Header"/>
            <w:jc w:val="center"/>
          </w:pPr>
        </w:p>
      </w:tc>
      <w:tc>
        <w:tcPr>
          <w:tcW w:w="3120" w:type="dxa"/>
        </w:tcPr>
        <w:p w14:paraId="668F8BA2" w14:textId="6FFF27C7" w:rsidR="4E84829F" w:rsidRDefault="4E84829F" w:rsidP="4E84829F">
          <w:pPr>
            <w:pStyle w:val="Header"/>
            <w:ind w:right="-115"/>
            <w:jc w:val="right"/>
          </w:pPr>
        </w:p>
      </w:tc>
    </w:tr>
  </w:tbl>
  <w:p w14:paraId="7EF81457" w14:textId="204E40AC" w:rsidR="4E84829F" w:rsidRDefault="4E84829F" w:rsidP="4E8482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4C479" w14:textId="77777777" w:rsidR="00EF2F63" w:rsidRDefault="00EF2F63" w:rsidP="00C50D05">
      <w:pPr>
        <w:spacing w:after="0" w:line="240" w:lineRule="auto"/>
      </w:pPr>
      <w:r>
        <w:separator/>
      </w:r>
    </w:p>
  </w:footnote>
  <w:footnote w:type="continuationSeparator" w:id="0">
    <w:p w14:paraId="5A6A8120" w14:textId="77777777" w:rsidR="00EF2F63" w:rsidRDefault="00EF2F63" w:rsidP="00C50D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61A15" w14:textId="1D7C193A" w:rsidR="00ED27F8" w:rsidRPr="00916BA6" w:rsidRDefault="00ED27F8" w:rsidP="00ED27F8">
    <w:pPr>
      <w:pStyle w:val="Header"/>
      <w:jc w:val="center"/>
      <w:rPr>
        <w:rFonts w:ascii="Times New Roman" w:hAnsi="Times New Roman" w:cs="Times New Roman"/>
        <w:b/>
        <w:bCs/>
        <w:sz w:val="36"/>
        <w:szCs w:val="36"/>
      </w:rPr>
    </w:pPr>
    <w:r w:rsidRPr="00916BA6">
      <w:rPr>
        <w:rFonts w:ascii="Times New Roman" w:hAnsi="Times New Roman" w:cs="Times New Roman"/>
        <w:noProof/>
      </w:rPr>
      <w:drawing>
        <wp:anchor distT="0" distB="0" distL="114300" distR="114300" simplePos="0" relativeHeight="251658240" behindDoc="0" locked="0" layoutInCell="1" allowOverlap="1" wp14:anchorId="6C7D029A" wp14:editId="64FC3B52">
          <wp:simplePos x="0" y="0"/>
          <wp:positionH relativeFrom="margin">
            <wp:align>left</wp:align>
          </wp:positionH>
          <wp:positionV relativeFrom="paragraph">
            <wp:posOffset>-261620</wp:posOffset>
          </wp:positionV>
          <wp:extent cx="1257300" cy="685603"/>
          <wp:effectExtent l="0" t="0" r="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6856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E84829F" w:rsidRPr="00916BA6">
      <w:rPr>
        <w:rFonts w:ascii="Times New Roman" w:hAnsi="Times New Roman" w:cs="Times New Roman"/>
        <w:b/>
        <w:bCs/>
        <w:sz w:val="36"/>
        <w:szCs w:val="36"/>
      </w:rPr>
      <w:t>Afterschool Meals Schedule</w:t>
    </w:r>
  </w:p>
  <w:p w14:paraId="239045E6" w14:textId="54138B50" w:rsidR="4E84829F" w:rsidRDefault="4E84829F" w:rsidP="4E84829F">
    <w:pPr>
      <w:pStyle w:val="Header"/>
      <w:jc w:val="center"/>
    </w:pPr>
    <w:r w:rsidRPr="4E84829F">
      <w:rPr>
        <w:rFonts w:ascii="Times New Roman" w:hAnsi="Times New Roman" w:cs="Times New Roman"/>
        <w:b/>
        <w:bCs/>
        <w:sz w:val="36"/>
        <w:szCs w:val="36"/>
      </w:rPr>
      <w:t>2025-202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MDWwMDU0NDM1MzNR0lEKTi0uzszPAykwqgUA/G94kCwAAAA="/>
  </w:docVars>
  <w:rsids>
    <w:rsidRoot w:val="00C50D05"/>
    <w:rsid w:val="000001B6"/>
    <w:rsid w:val="000174E0"/>
    <w:rsid w:val="000610D1"/>
    <w:rsid w:val="00085F83"/>
    <w:rsid w:val="00087468"/>
    <w:rsid w:val="000A2B52"/>
    <w:rsid w:val="000C2BE5"/>
    <w:rsid w:val="00116DB6"/>
    <w:rsid w:val="001871E8"/>
    <w:rsid w:val="0018783A"/>
    <w:rsid w:val="001A5420"/>
    <w:rsid w:val="001B5064"/>
    <w:rsid w:val="001F3B5A"/>
    <w:rsid w:val="0021108D"/>
    <w:rsid w:val="002141C6"/>
    <w:rsid w:val="00235E74"/>
    <w:rsid w:val="00267F68"/>
    <w:rsid w:val="00286B77"/>
    <w:rsid w:val="002D05F8"/>
    <w:rsid w:val="002F1EFC"/>
    <w:rsid w:val="00360E2A"/>
    <w:rsid w:val="00391AC0"/>
    <w:rsid w:val="00473D7F"/>
    <w:rsid w:val="00481854"/>
    <w:rsid w:val="00483E5A"/>
    <w:rsid w:val="004B1537"/>
    <w:rsid w:val="005201DF"/>
    <w:rsid w:val="00523912"/>
    <w:rsid w:val="0053727B"/>
    <w:rsid w:val="006C6B34"/>
    <w:rsid w:val="0076297A"/>
    <w:rsid w:val="00781B1B"/>
    <w:rsid w:val="00823576"/>
    <w:rsid w:val="00823730"/>
    <w:rsid w:val="008F6A44"/>
    <w:rsid w:val="00912D27"/>
    <w:rsid w:val="00916BA6"/>
    <w:rsid w:val="00980CA2"/>
    <w:rsid w:val="009B5876"/>
    <w:rsid w:val="009E3D55"/>
    <w:rsid w:val="00A46239"/>
    <w:rsid w:val="00A9197D"/>
    <w:rsid w:val="00AA7D76"/>
    <w:rsid w:val="00AF50FE"/>
    <w:rsid w:val="00B7489D"/>
    <w:rsid w:val="00C347F9"/>
    <w:rsid w:val="00C50D05"/>
    <w:rsid w:val="00C63970"/>
    <w:rsid w:val="00C93D50"/>
    <w:rsid w:val="00C95B46"/>
    <w:rsid w:val="00CA42D5"/>
    <w:rsid w:val="00CA4BA0"/>
    <w:rsid w:val="00CE3AEE"/>
    <w:rsid w:val="00D31DDE"/>
    <w:rsid w:val="00DD2FE8"/>
    <w:rsid w:val="00DD7948"/>
    <w:rsid w:val="00DF1B10"/>
    <w:rsid w:val="00ED27F8"/>
    <w:rsid w:val="00EE4659"/>
    <w:rsid w:val="00EF2F63"/>
    <w:rsid w:val="00F06A93"/>
    <w:rsid w:val="00F370B4"/>
    <w:rsid w:val="00F57F10"/>
    <w:rsid w:val="00F6344B"/>
    <w:rsid w:val="00FA75D3"/>
    <w:rsid w:val="0367D5D2"/>
    <w:rsid w:val="037CDCBE"/>
    <w:rsid w:val="03F1D57F"/>
    <w:rsid w:val="04D2EAA9"/>
    <w:rsid w:val="079353D3"/>
    <w:rsid w:val="08B1018B"/>
    <w:rsid w:val="0A535F88"/>
    <w:rsid w:val="0B7446F4"/>
    <w:rsid w:val="0BE34014"/>
    <w:rsid w:val="0CB5B214"/>
    <w:rsid w:val="11822462"/>
    <w:rsid w:val="118E89B1"/>
    <w:rsid w:val="11B22AE4"/>
    <w:rsid w:val="13328B29"/>
    <w:rsid w:val="14EBDCBE"/>
    <w:rsid w:val="15B330E6"/>
    <w:rsid w:val="15F34B97"/>
    <w:rsid w:val="180CD8A9"/>
    <w:rsid w:val="18487311"/>
    <w:rsid w:val="1903D274"/>
    <w:rsid w:val="194FC906"/>
    <w:rsid w:val="19DDFF71"/>
    <w:rsid w:val="1C20CA2D"/>
    <w:rsid w:val="1C36E954"/>
    <w:rsid w:val="1DBB6C15"/>
    <w:rsid w:val="1E31573C"/>
    <w:rsid w:val="21CDFCA4"/>
    <w:rsid w:val="2283490A"/>
    <w:rsid w:val="22BA66AA"/>
    <w:rsid w:val="22E2DE72"/>
    <w:rsid w:val="234852D3"/>
    <w:rsid w:val="242144EC"/>
    <w:rsid w:val="25735701"/>
    <w:rsid w:val="2792EDD4"/>
    <w:rsid w:val="28BD927C"/>
    <w:rsid w:val="28E72E2B"/>
    <w:rsid w:val="2B7B402B"/>
    <w:rsid w:val="2BFF9BBC"/>
    <w:rsid w:val="2D02E4C1"/>
    <w:rsid w:val="2EA20AA0"/>
    <w:rsid w:val="2F157D57"/>
    <w:rsid w:val="2FF0FEC7"/>
    <w:rsid w:val="30C1E486"/>
    <w:rsid w:val="314ACDFE"/>
    <w:rsid w:val="3206E536"/>
    <w:rsid w:val="329D8975"/>
    <w:rsid w:val="32D50B4A"/>
    <w:rsid w:val="332A6B84"/>
    <w:rsid w:val="3544CD40"/>
    <w:rsid w:val="35E183E4"/>
    <w:rsid w:val="371153F7"/>
    <w:rsid w:val="39BD9674"/>
    <w:rsid w:val="3A202331"/>
    <w:rsid w:val="3D24087F"/>
    <w:rsid w:val="3DC6965E"/>
    <w:rsid w:val="3E1332DB"/>
    <w:rsid w:val="3EC0AE99"/>
    <w:rsid w:val="3FCC8061"/>
    <w:rsid w:val="402E479C"/>
    <w:rsid w:val="40400F28"/>
    <w:rsid w:val="40432FD2"/>
    <w:rsid w:val="40F19C21"/>
    <w:rsid w:val="422941B1"/>
    <w:rsid w:val="44227179"/>
    <w:rsid w:val="442D031E"/>
    <w:rsid w:val="457F1291"/>
    <w:rsid w:val="4583936C"/>
    <w:rsid w:val="45CC8472"/>
    <w:rsid w:val="45E72BCD"/>
    <w:rsid w:val="4652EC00"/>
    <w:rsid w:val="46EA3CE1"/>
    <w:rsid w:val="49767867"/>
    <w:rsid w:val="4995CEBD"/>
    <w:rsid w:val="4A549EFA"/>
    <w:rsid w:val="4A5FB204"/>
    <w:rsid w:val="4AB41E60"/>
    <w:rsid w:val="4BAA2CBB"/>
    <w:rsid w:val="4D695B52"/>
    <w:rsid w:val="4E2315F7"/>
    <w:rsid w:val="4E39715C"/>
    <w:rsid w:val="4E84829F"/>
    <w:rsid w:val="4ECD1ECA"/>
    <w:rsid w:val="4F43056F"/>
    <w:rsid w:val="4FA844B0"/>
    <w:rsid w:val="5064F70B"/>
    <w:rsid w:val="506C45C6"/>
    <w:rsid w:val="510855F8"/>
    <w:rsid w:val="5140425E"/>
    <w:rsid w:val="523107BC"/>
    <w:rsid w:val="5320E593"/>
    <w:rsid w:val="5323CC18"/>
    <w:rsid w:val="54C0235B"/>
    <w:rsid w:val="5912C8B9"/>
    <w:rsid w:val="59312E49"/>
    <w:rsid w:val="59DF679A"/>
    <w:rsid w:val="59F7A7F5"/>
    <w:rsid w:val="5AA806AE"/>
    <w:rsid w:val="5C0F5E95"/>
    <w:rsid w:val="5D3086C1"/>
    <w:rsid w:val="5D9AC542"/>
    <w:rsid w:val="5E37B2C0"/>
    <w:rsid w:val="628D6600"/>
    <w:rsid w:val="62A986A3"/>
    <w:rsid w:val="69F8C920"/>
    <w:rsid w:val="6A2C4B4A"/>
    <w:rsid w:val="6AC88072"/>
    <w:rsid w:val="6C6762CD"/>
    <w:rsid w:val="6D4EC78D"/>
    <w:rsid w:val="6DA44D8C"/>
    <w:rsid w:val="6DCC1B35"/>
    <w:rsid w:val="6E5C062A"/>
    <w:rsid w:val="6E7B2935"/>
    <w:rsid w:val="729ED71C"/>
    <w:rsid w:val="73A9220F"/>
    <w:rsid w:val="7629E438"/>
    <w:rsid w:val="76D3B90C"/>
    <w:rsid w:val="76ECC39F"/>
    <w:rsid w:val="7807B8BF"/>
    <w:rsid w:val="783651E2"/>
    <w:rsid w:val="7A4B6FC6"/>
    <w:rsid w:val="7B6B8985"/>
    <w:rsid w:val="7C486884"/>
    <w:rsid w:val="7D844ECE"/>
    <w:rsid w:val="7DAB9F49"/>
    <w:rsid w:val="7EADD00F"/>
    <w:rsid w:val="7F4DC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30C3AB"/>
  <w15:chartTrackingRefBased/>
  <w15:docId w15:val="{15BA00CA-1F87-4E7B-9794-D66D5D3B5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0D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D05"/>
  </w:style>
  <w:style w:type="paragraph" w:styleId="Footer">
    <w:name w:val="footer"/>
    <w:basedOn w:val="Normal"/>
    <w:link w:val="FooterChar"/>
    <w:uiPriority w:val="99"/>
    <w:unhideWhenUsed/>
    <w:rsid w:val="00C50D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D05"/>
  </w:style>
  <w:style w:type="table" w:styleId="MediumList2-Accent1">
    <w:name w:val="Medium List 2 Accent 1"/>
    <w:basedOn w:val="TableNormal"/>
    <w:uiPriority w:val="66"/>
    <w:rsid w:val="009E3D5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F6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A4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95B46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02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10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2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8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4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4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FA2CFDCB5BD48B507314FC5D9CD00" ma:contentTypeVersion="13" ma:contentTypeDescription="Create a new document." ma:contentTypeScope="" ma:versionID="43b2d0498523c8c8b45ba128a30c4993">
  <xsd:schema xmlns:xsd="http://www.w3.org/2001/XMLSchema" xmlns:xs="http://www.w3.org/2001/XMLSchema" xmlns:p="http://schemas.microsoft.com/office/2006/metadata/properties" xmlns:ns3="353f5fb1-2f93-412e-85d3-dab673640aa0" xmlns:ns4="197a21b6-02f0-4ff3-bd87-51a1c341fb6e" targetNamespace="http://schemas.microsoft.com/office/2006/metadata/properties" ma:root="true" ma:fieldsID="229cd548e19f3d513d887e204fecd814" ns3:_="" ns4:_="">
    <xsd:import namespace="353f5fb1-2f93-412e-85d3-dab673640aa0"/>
    <xsd:import namespace="197a21b6-02f0-4ff3-bd87-51a1c341f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f5fb1-2f93-412e-85d3-dab673640a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a21b6-02f0-4ff3-bd87-51a1c341f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C3B007-B135-4117-9F0A-583EE4886B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07CCB1-3A0E-4900-BC53-E5ED17A3FE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f5fb1-2f93-412e-85d3-dab673640aa0"/>
    <ds:schemaRef ds:uri="197a21b6-02f0-4ff3-bd87-51a1c341f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8BB2F3-1FDB-4E69-A3D0-737A9F3632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65</Words>
  <Characters>2651</Characters>
  <Application>Microsoft Office Word</Application>
  <DocSecurity>0</DocSecurity>
  <Lines>22</Lines>
  <Paragraphs>6</Paragraphs>
  <ScaleCrop>false</ScaleCrop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 Nix</dc:creator>
  <cp:keywords/>
  <dc:description/>
  <cp:lastModifiedBy>Becky Rooks</cp:lastModifiedBy>
  <cp:revision>10</cp:revision>
  <cp:lastPrinted>2022-08-10T19:22:00Z</cp:lastPrinted>
  <dcterms:created xsi:type="dcterms:W3CDTF">2022-08-12T20:01:00Z</dcterms:created>
  <dcterms:modified xsi:type="dcterms:W3CDTF">2025-11-26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0FA2CFDCB5BD48B507314FC5D9CD00</vt:lpwstr>
  </property>
</Properties>
</file>